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A923" w14:textId="77777777" w:rsidR="00534749" w:rsidRDefault="00000000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  <w:t>☐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748"/>
      </w:tblGrid>
      <w:tr w:rsidR="00534749" w14:paraId="277F2A34" w14:textId="77777777">
        <w:tc>
          <w:tcPr>
            <w:tcW w:w="0" w:type="auto"/>
          </w:tcPr>
          <w:p w14:paraId="67078B7D" w14:textId="77777777" w:rsidR="00534749" w:rsidRDefault="00000000">
            <w:pPr>
              <w:pStyle w:val="Compact"/>
            </w:pPr>
            <w:r>
              <w:t>Pieremanuele Canepa reports financial support was provided by National Research Foundation.</w:t>
            </w:r>
          </w:p>
        </w:tc>
      </w:tr>
    </w:tbl>
    <w:p w14:paraId="5482E707" w14:textId="77777777" w:rsidR="000D48A4" w:rsidRDefault="000D48A4"/>
    <w:sectPr w:rsidR="000D48A4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42660" w14:textId="77777777" w:rsidR="000D48A4" w:rsidRDefault="000D48A4">
      <w:pPr>
        <w:spacing w:after="0"/>
      </w:pPr>
      <w:r>
        <w:separator/>
      </w:r>
    </w:p>
  </w:endnote>
  <w:endnote w:type="continuationSeparator" w:id="0">
    <w:p w14:paraId="69EAEC82" w14:textId="77777777" w:rsidR="000D48A4" w:rsidRDefault="000D48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CFF0E" w14:textId="77777777" w:rsidR="000D48A4" w:rsidRDefault="000D48A4">
      <w:r>
        <w:separator/>
      </w:r>
    </w:p>
  </w:footnote>
  <w:footnote w:type="continuationSeparator" w:id="0">
    <w:p w14:paraId="4965AAAB" w14:textId="77777777" w:rsidR="000D48A4" w:rsidRDefault="000D4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70CE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43158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8A4"/>
    <w:rsid w:val="003938FC"/>
    <w:rsid w:val="004E29B3"/>
    <w:rsid w:val="0053474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96A2A6"/>
  <w15:docId w15:val="{28BE7794-E0EE-0546-8FC8-DABC649F0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eremanuele Canepa</dc:creator>
  <cp:keywords/>
  <cp:lastModifiedBy>Pieremanuele Canepa</cp:lastModifiedBy>
  <cp:revision>2</cp:revision>
  <dcterms:created xsi:type="dcterms:W3CDTF">2022-10-10T10:20:00Z</dcterms:created>
  <dcterms:modified xsi:type="dcterms:W3CDTF">2022-10-10T10:20:00Z</dcterms:modified>
</cp:coreProperties>
</file>